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i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5 Shermer R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pnn9038@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91834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